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20728" w14:textId="14CD9377" w:rsidR="00A73780" w:rsidRDefault="00A73780" w:rsidP="00783E7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B8A827" wp14:editId="7119E054">
                <wp:simplePos x="0" y="0"/>
                <wp:positionH relativeFrom="margin">
                  <wp:posOffset>3904554</wp:posOffset>
                </wp:positionH>
                <wp:positionV relativeFrom="paragraph">
                  <wp:posOffset>420490</wp:posOffset>
                </wp:positionV>
                <wp:extent cx="1775404" cy="1795427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775404" cy="17954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937EDC" w14:textId="49F2490F" w:rsidR="00AB61E8" w:rsidRDefault="00AB61E8">
                            <w:r w:rsidRPr="00783E7D">
                              <w:drawing>
                                <wp:inline distT="0" distB="0" distL="0" distR="0" wp14:anchorId="62E36CD2" wp14:editId="42A1BDC3">
                                  <wp:extent cx="687469" cy="729030"/>
                                  <wp:effectExtent l="0" t="0" r="0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4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95156" cy="73718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73780" w:rsidRPr="00783E7D">
                              <w:drawing>
                                <wp:inline distT="0" distB="0" distL="0" distR="0" wp14:anchorId="6EE995F8" wp14:editId="122B3CEA">
                                  <wp:extent cx="901051" cy="690004"/>
                                  <wp:effectExtent l="0" t="0" r="0" b="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5"/>
                                          <a:srcRect r="2644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5422" cy="7010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B8A827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307.45pt;margin-top:33.1pt;width:139.8pt;height:141.3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" fillcolor="white [3201]" stroked="f" strokeweight=".5pt">
                <v:textbox>
                  <w:txbxContent>
                    <w:p w14:paraId="5E937EDC" w14:textId="49F2490F" w:rsidR="00AB61E8" w:rsidRDefault="00AB61E8">
                      <w:r w:rsidRPr="00783E7D">
                        <w:drawing>
                          <wp:inline distT="0" distB="0" distL="0" distR="0" wp14:anchorId="62E36CD2" wp14:editId="42A1BDC3">
                            <wp:extent cx="687469" cy="729030"/>
                            <wp:effectExtent l="0" t="0" r="0" b="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95156" cy="73718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73780" w:rsidRPr="00783E7D">
                        <w:drawing>
                          <wp:inline distT="0" distB="0" distL="0" distR="0" wp14:anchorId="6EE995F8" wp14:editId="122B3CEA">
                            <wp:extent cx="901051" cy="690004"/>
                            <wp:effectExtent l="0" t="0" r="0" b="0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5"/>
                                    <a:srcRect r="2644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915422" cy="701009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04B9EC" wp14:editId="62130B44">
                <wp:simplePos x="0" y="0"/>
                <wp:positionH relativeFrom="column">
                  <wp:posOffset>734190</wp:posOffset>
                </wp:positionH>
                <wp:positionV relativeFrom="paragraph">
                  <wp:posOffset>2089105</wp:posOffset>
                </wp:positionV>
                <wp:extent cx="2255965" cy="1241406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5965" cy="12414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142705" w14:textId="77777777" w:rsidR="00505D59" w:rsidRDefault="00505D5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4B9EC" id="Text Box 19" o:spid="_x0000_s1027" type="#_x0000_t202" style="position:absolute;margin-left:57.8pt;margin-top:164.5pt;width:177.65pt;height:97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" fillcolor="white [3201]" stroked="f" strokeweight=".5pt">
                <v:textbox>
                  <w:txbxContent>
                    <w:p w14:paraId="4D142705" w14:textId="77777777" w:rsidR="00505D59" w:rsidRDefault="00505D59"/>
                  </w:txbxContent>
                </v:textbox>
              </v:shape>
            </w:pict>
          </mc:Fallback>
        </mc:AlternateContent>
      </w:r>
      <w:r w:rsidR="0079640D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94F1C95" wp14:editId="16BEC34F">
                <wp:simplePos x="0" y="0"/>
                <wp:positionH relativeFrom="margin">
                  <wp:posOffset>5337522</wp:posOffset>
                </wp:positionH>
                <wp:positionV relativeFrom="paragraph">
                  <wp:posOffset>1455615</wp:posOffset>
                </wp:positionV>
                <wp:extent cx="1268146" cy="1254797"/>
                <wp:effectExtent l="0" t="0" r="8255" b="254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flipH="1">
                          <a:off x="0" y="0"/>
                          <a:ext cx="1268146" cy="125479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274C97" w14:textId="520AB153" w:rsidR="0079640D" w:rsidRDefault="00A73780" w:rsidP="0079640D">
                            <w:r w:rsidRPr="00783E7D">
                              <w:drawing>
                                <wp:inline distT="0" distB="0" distL="0" distR="0" wp14:anchorId="7F41A599" wp14:editId="147AE6BB">
                                  <wp:extent cx="901051" cy="690004"/>
                                  <wp:effectExtent l="0" t="0" r="0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5"/>
                                          <a:srcRect r="2644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5422" cy="7010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783E7D">
                              <w:drawing>
                                <wp:inline distT="0" distB="0" distL="0" distR="0" wp14:anchorId="6AAB9FE4" wp14:editId="5521DE98">
                                  <wp:extent cx="901051" cy="690004"/>
                                  <wp:effectExtent l="0" t="0" r="0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5"/>
                                          <a:srcRect r="2644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5422" cy="70100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4F1C95" id="Text Box 23" o:spid="_x0000_s1028" type="#_x0000_t202" style="position:absolute;margin-left:420.3pt;margin-top:114.6pt;width:99.85pt;height:98.8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" fillcolor="white [3201]" stroked="f" strokeweight=".5pt">
                <v:textbox>
                  <w:txbxContent>
                    <w:p w14:paraId="6B274C97" w14:textId="520AB153" w:rsidR="0079640D" w:rsidRDefault="00A73780" w:rsidP="0079640D">
                      <w:r w:rsidRPr="00783E7D">
                        <w:drawing>
                          <wp:inline distT="0" distB="0" distL="0" distR="0" wp14:anchorId="7F41A599" wp14:editId="147AE6BB">
                            <wp:extent cx="901051" cy="690004"/>
                            <wp:effectExtent l="0" t="0" r="0" b="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5"/>
                                    <a:srcRect r="2644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915422" cy="701009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783E7D">
                        <w:drawing>
                          <wp:inline distT="0" distB="0" distL="0" distR="0" wp14:anchorId="6AAB9FE4" wp14:editId="5521DE98">
                            <wp:extent cx="901051" cy="690004"/>
                            <wp:effectExtent l="0" t="0" r="0" b="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5"/>
                                    <a:srcRect r="2644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915422" cy="701009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83E7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39CFCC" wp14:editId="704FA952">
                <wp:simplePos x="0" y="0"/>
                <wp:positionH relativeFrom="column">
                  <wp:posOffset>-406864</wp:posOffset>
                </wp:positionH>
                <wp:positionV relativeFrom="paragraph">
                  <wp:posOffset>553980</wp:posOffset>
                </wp:positionV>
                <wp:extent cx="2082430" cy="1828800"/>
                <wp:effectExtent l="0" t="0" r="0" b="0"/>
                <wp:wrapTopAndBottom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243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2CD40E9" w14:textId="4F8D44CC" w:rsidR="00783E7D" w:rsidRDefault="00783E7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9531EE" wp14:editId="049E041E">
                                  <wp:extent cx="1194844" cy="947772"/>
                                  <wp:effectExtent l="0" t="0" r="5715" b="508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6067" cy="95667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9CFCC" id="Text Box 16" o:spid="_x0000_s1029" type="#_x0000_t202" style="position:absolute;margin-left:-32.05pt;margin-top:43.6pt;width:163.95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" fillcolor="white [3201]" stroked="f" strokeweight=".5pt">
                <v:textbox>
                  <w:txbxContent>
                    <w:p w14:paraId="02CD40E9" w14:textId="4F8D44CC" w:rsidR="00783E7D" w:rsidRDefault="00783E7D">
                      <w:r>
                        <w:rPr>
                          <w:noProof/>
                        </w:rPr>
                        <w:drawing>
                          <wp:inline distT="0" distB="0" distL="0" distR="0" wp14:anchorId="799531EE" wp14:editId="049E041E">
                            <wp:extent cx="1194844" cy="947772"/>
                            <wp:effectExtent l="0" t="0" r="5715" b="508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06067" cy="95667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83E7D" w:rsidRPr="00783E7D">
        <w:drawing>
          <wp:inline distT="0" distB="0" distL="0" distR="0" wp14:anchorId="6DDB7405" wp14:editId="57F75C02">
            <wp:extent cx="714166" cy="75745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31193" cy="775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3E7D" w:rsidRPr="00783E7D">
        <w:drawing>
          <wp:inline distT="0" distB="0" distL="0" distR="0" wp14:anchorId="1603E4A4" wp14:editId="7791DB0B">
            <wp:extent cx="941320" cy="720840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26449"/>
                    <a:stretch/>
                  </pic:blipFill>
                  <pic:spPr bwMode="auto">
                    <a:xfrm>
                      <a:off x="0" y="0"/>
                      <a:ext cx="959498" cy="734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83E7D" w:rsidRPr="00783E7D">
        <w:drawing>
          <wp:inline distT="0" distB="0" distL="0" distR="0" wp14:anchorId="0C51900A" wp14:editId="67D948A6">
            <wp:extent cx="1148006" cy="87911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26449"/>
                    <a:stretch/>
                  </pic:blipFill>
                  <pic:spPr bwMode="auto">
                    <a:xfrm>
                      <a:off x="0" y="0"/>
                      <a:ext cx="1164346" cy="891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ED3AEB" w14:textId="27B95BC3" w:rsidR="00783E7D" w:rsidRPr="00783E7D" w:rsidRDefault="00783E7D" w:rsidP="00783E7D">
      <w:r w:rsidRPr="00783E7D">
        <w:drawing>
          <wp:inline distT="0" distB="0" distL="0" distR="0" wp14:anchorId="0BDCF941" wp14:editId="7B8EA7FD">
            <wp:extent cx="1114634" cy="118218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133303" cy="1201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3E7D">
        <w:drawing>
          <wp:inline distT="0" distB="0" distL="0" distR="0" wp14:anchorId="3F342447" wp14:editId="28F7C0A4">
            <wp:extent cx="1174074" cy="124523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206939" cy="1280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3E7D">
        <w:drawing>
          <wp:inline distT="0" distB="0" distL="0" distR="0" wp14:anchorId="001EA00D" wp14:editId="3B293F8E">
            <wp:extent cx="1188053" cy="126005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216511" cy="1290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3E7D">
        <w:drawing>
          <wp:inline distT="0" distB="0" distL="0" distR="0" wp14:anchorId="7A226BB5" wp14:editId="41F996E1">
            <wp:extent cx="1140306" cy="1209415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169809" cy="1240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3780" w:rsidRPr="00783E7D">
        <w:drawing>
          <wp:inline distT="0" distB="0" distL="0" distR="0" wp14:anchorId="702126C2" wp14:editId="774B0E3B">
            <wp:extent cx="1014517" cy="107585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42386" cy="1105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3E7D" w:rsidRPr="00783E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DYyMTQ1MjA0sTRV0lEKTi0uzszPAykwrAUANCQGHiwAAAA="/>
  </w:docVars>
  <w:rsids>
    <w:rsidRoot w:val="00783E7D"/>
    <w:rsid w:val="00505D59"/>
    <w:rsid w:val="00783E7D"/>
    <w:rsid w:val="0079640D"/>
    <w:rsid w:val="00A73780"/>
    <w:rsid w:val="00AB6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FDC4B"/>
  <w15:chartTrackingRefBased/>
  <w15:docId w15:val="{F1586D24-866F-4938-821B-0429AB75E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6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ZOR</dc:creator>
  <cp:keywords/>
  <dc:description/>
  <cp:lastModifiedBy>RAZOR</cp:lastModifiedBy>
  <cp:revision>4</cp:revision>
  <dcterms:created xsi:type="dcterms:W3CDTF">2023-08-13T12:27:00Z</dcterms:created>
  <dcterms:modified xsi:type="dcterms:W3CDTF">2023-08-13T12:41:00Z</dcterms:modified>
</cp:coreProperties>
</file>